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s Pick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ck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 West Norwell Lane, Round Lake, IL, USA Round Lake,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arles.picker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5775933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i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